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7EA9860E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5E47DBB4" w:rsidR="00E36325" w:rsidRPr="00564980" w:rsidRDefault="00E36325" w:rsidP="00564980">
      <w:pPr>
        <w:jc w:val="both"/>
        <w:rPr>
          <w:rFonts w:ascii="Arial Narrow" w:hAnsi="Arial Narrow"/>
          <w:color w:val="FF0000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D02765" w:rsidRPr="00D02765">
        <w:rPr>
          <w:rFonts w:ascii="Arial Narrow" w:hAnsi="Arial Narrow"/>
          <w:b/>
          <w:sz w:val="22"/>
          <w:szCs w:val="22"/>
        </w:rPr>
        <w:t xml:space="preserve">Likvidácia nelegálnej </w:t>
      </w:r>
      <w:proofErr w:type="spellStart"/>
      <w:r w:rsidR="00D02765" w:rsidRPr="00D02765">
        <w:rPr>
          <w:rFonts w:ascii="Arial Narrow" w:hAnsi="Arial Narrow"/>
          <w:b/>
          <w:sz w:val="22"/>
          <w:szCs w:val="22"/>
        </w:rPr>
        <w:t>skládky_OÚ</w:t>
      </w:r>
      <w:proofErr w:type="spellEnd"/>
      <w:r w:rsidR="00D02765" w:rsidRPr="00D02765">
        <w:rPr>
          <w:rFonts w:ascii="Arial Narrow" w:hAnsi="Arial Narrow"/>
          <w:b/>
          <w:sz w:val="22"/>
          <w:szCs w:val="22"/>
        </w:rPr>
        <w:t xml:space="preserve"> Košice, </w:t>
      </w:r>
      <w:proofErr w:type="spellStart"/>
      <w:r w:rsidR="00D02765" w:rsidRPr="00D02765">
        <w:rPr>
          <w:rFonts w:ascii="Arial Narrow" w:hAnsi="Arial Narrow"/>
          <w:b/>
          <w:sz w:val="22"/>
          <w:szCs w:val="22"/>
        </w:rPr>
        <w:t>k.ú</w:t>
      </w:r>
      <w:proofErr w:type="spellEnd"/>
      <w:r w:rsidR="00D02765" w:rsidRPr="00D02765">
        <w:rPr>
          <w:rFonts w:ascii="Arial Narrow" w:hAnsi="Arial Narrow"/>
          <w:b/>
          <w:sz w:val="22"/>
          <w:szCs w:val="22"/>
        </w:rPr>
        <w:t xml:space="preserve">. </w:t>
      </w:r>
      <w:r w:rsidR="00F40136">
        <w:rPr>
          <w:rFonts w:ascii="Arial Narrow" w:hAnsi="Arial Narrow"/>
          <w:b/>
          <w:sz w:val="22"/>
          <w:szCs w:val="22"/>
        </w:rPr>
        <w:t>Terasa</w:t>
      </w:r>
      <w:r w:rsidR="00D02765" w:rsidRPr="0032748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EC6CFC" w:rsidRPr="00502D0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B32BD3" w:rsidRPr="00502D0E">
        <w:rPr>
          <w:rFonts w:ascii="Arial Narrow" w:hAnsi="Arial Narrow"/>
          <w:sz w:val="22"/>
          <w:szCs w:val="22"/>
        </w:rPr>
        <w:t>7</w:t>
      </w:r>
      <w:r w:rsidR="00502D0E" w:rsidRPr="00502D0E">
        <w:rPr>
          <w:rFonts w:ascii="Arial Narrow" w:hAnsi="Arial Narrow"/>
          <w:sz w:val="22"/>
          <w:szCs w:val="22"/>
        </w:rPr>
        <w:t>8172</w:t>
      </w:r>
      <w:r w:rsidR="00E25256" w:rsidRPr="004A6075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  <w:bookmarkStart w:id="0" w:name="_GoBack"/>
      <w:bookmarkEnd w:id="0"/>
    </w:p>
    <w:p w14:paraId="252D3F53" w14:textId="17AC9A7B" w:rsidR="009C64DB" w:rsidRPr="007D75E2" w:rsidRDefault="00444A26" w:rsidP="00B10FE7">
      <w:pPr>
        <w:pStyle w:val="Odsekzoznamu"/>
        <w:numPr>
          <w:ilvl w:val="0"/>
          <w:numId w:val="7"/>
        </w:numPr>
        <w:tabs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B10FE7">
      <w:pPr>
        <w:tabs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B10FE7">
      <w:pPr>
        <w:pStyle w:val="Odsekzoznamu"/>
        <w:numPr>
          <w:ilvl w:val="0"/>
          <w:numId w:val="7"/>
        </w:numPr>
        <w:tabs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0C63FF28" w:rsidR="00CC3451" w:rsidRPr="007D75E2" w:rsidRDefault="00B10FE7" w:rsidP="00B10FE7">
      <w:pPr>
        <w:pStyle w:val="Odsekzoznamu"/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B10FE7">
      <w:pPr>
        <w:pStyle w:val="Odsekzoznamu"/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B10FE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3B9C239F" w:rsidR="00977479" w:rsidRPr="00977479" w:rsidRDefault="00977479" w:rsidP="00B10FE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77479">
        <w:rPr>
          <w:rFonts w:ascii="Arial Narrow" w:eastAsia="Calibri" w:hAnsi="Arial Narrow"/>
          <w:sz w:val="22"/>
          <w:szCs w:val="22"/>
          <w:lang w:val="sk-SK" w:eastAsia="sk-SK"/>
        </w:rPr>
        <w:t xml:space="preserve">bezodkladne, najneskôr však v lehote do 6 mesiacov odo dňa nadobudnutia účinnosti tejto zmluvy, v prípade, že Poskytovateľ písomne oznámi Objednávateľovi, že službu nie je možné poskytnúť bezodkladne z dôvodov, ktoré nie sú na strane Poskytovateľa. </w:t>
      </w:r>
    </w:p>
    <w:p w14:paraId="47C376E3" w14:textId="77777777" w:rsidR="00977479" w:rsidRDefault="00977479" w:rsidP="00B10FE7">
      <w:pPr>
        <w:pStyle w:val="Odsekzoznamu"/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4D7176CC" w:rsidR="006B2F31" w:rsidRPr="006B2F31" w:rsidRDefault="00F17129" w:rsidP="00B10FE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</w:t>
      </w:r>
      <w:r w:rsidR="00B10FE7">
        <w:rPr>
          <w:rFonts w:ascii="Arial Narrow" w:hAnsi="Arial Narrow"/>
          <w:b/>
          <w:color w:val="000000"/>
          <w:sz w:val="22"/>
          <w:szCs w:val="22"/>
          <w:lang w:val="sk-SK"/>
        </w:rPr>
        <w:t>a 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6D0D4A89" w:rsidR="00C0669F" w:rsidRPr="00F40136" w:rsidRDefault="00B10FE7" w:rsidP="00145CC2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firstLine="0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F40136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pre položku č. 1 - </w:t>
      </w:r>
      <w:r w:rsidR="00F40136" w:rsidRPr="00F40136">
        <w:rPr>
          <w:rFonts w:ascii="Arial Narrow" w:hAnsi="Arial Narrow"/>
          <w:sz w:val="22"/>
          <w:szCs w:val="22"/>
        </w:rPr>
        <w:t xml:space="preserve">Odpad, </w:t>
      </w:r>
      <w:proofErr w:type="spellStart"/>
      <w:r w:rsidR="00F40136" w:rsidRPr="00F40136">
        <w:rPr>
          <w:rFonts w:ascii="Arial Narrow" w:hAnsi="Arial Narrow"/>
          <w:sz w:val="22"/>
          <w:szCs w:val="22"/>
        </w:rPr>
        <w:t>k.ú</w:t>
      </w:r>
      <w:proofErr w:type="spellEnd"/>
      <w:r w:rsidR="00F40136" w:rsidRPr="00F40136">
        <w:rPr>
          <w:rFonts w:ascii="Arial Narrow" w:hAnsi="Arial Narrow"/>
          <w:sz w:val="22"/>
          <w:szCs w:val="22"/>
        </w:rPr>
        <w:t xml:space="preserve">. Terasa, parcela </w:t>
      </w:r>
      <w:r w:rsidR="00F40136" w:rsidRPr="00F40136">
        <w:rPr>
          <w:rFonts w:ascii="Arial Narrow" w:hAnsi="Arial Narrow" w:cs="Arial"/>
          <w:sz w:val="22"/>
          <w:szCs w:val="22"/>
        </w:rPr>
        <w:t>KN-C</w:t>
      </w:r>
      <w:r w:rsidR="00F40136" w:rsidRPr="00F40136">
        <w:rPr>
          <w:rFonts w:ascii="Arial Narrow" w:hAnsi="Arial Narrow"/>
          <w:sz w:val="22"/>
          <w:szCs w:val="22"/>
        </w:rPr>
        <w:t xml:space="preserve"> 5500/1</w:t>
      </w:r>
    </w:p>
    <w:p w14:paraId="09A4C71A" w14:textId="5EFD1A53" w:rsidR="00B32BD3" w:rsidRPr="00F40136" w:rsidRDefault="00B10FE7" w:rsidP="00145CC2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firstLine="0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F40136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pre položku č. 2 - </w:t>
      </w:r>
      <w:r w:rsidR="00F40136" w:rsidRPr="00F40136">
        <w:rPr>
          <w:rFonts w:ascii="Arial Narrow" w:hAnsi="Arial Narrow"/>
          <w:sz w:val="22"/>
          <w:szCs w:val="22"/>
        </w:rPr>
        <w:t xml:space="preserve">Odpad, </w:t>
      </w:r>
      <w:proofErr w:type="spellStart"/>
      <w:r w:rsidR="00F40136" w:rsidRPr="00F40136">
        <w:rPr>
          <w:rFonts w:ascii="Arial Narrow" w:hAnsi="Arial Narrow"/>
          <w:sz w:val="22"/>
          <w:szCs w:val="22"/>
        </w:rPr>
        <w:t>k.ú</w:t>
      </w:r>
      <w:proofErr w:type="spellEnd"/>
      <w:r w:rsidR="00F40136" w:rsidRPr="00F40136">
        <w:rPr>
          <w:rFonts w:ascii="Arial Narrow" w:hAnsi="Arial Narrow"/>
          <w:sz w:val="22"/>
          <w:szCs w:val="22"/>
        </w:rPr>
        <w:t xml:space="preserve">. Terasa, parcela </w:t>
      </w:r>
      <w:r w:rsidR="00F40136" w:rsidRPr="00F40136">
        <w:rPr>
          <w:rFonts w:ascii="Arial Narrow" w:hAnsi="Arial Narrow" w:cs="Arial"/>
          <w:sz w:val="22"/>
          <w:szCs w:val="22"/>
        </w:rPr>
        <w:t>KN-C</w:t>
      </w:r>
      <w:r w:rsidR="00F40136" w:rsidRPr="00F40136">
        <w:rPr>
          <w:rFonts w:ascii="Arial Narrow" w:hAnsi="Arial Narrow"/>
          <w:sz w:val="22"/>
          <w:szCs w:val="22"/>
        </w:rPr>
        <w:t xml:space="preserve"> 4729/2</w:t>
      </w:r>
    </w:p>
    <w:p w14:paraId="7D5C970B" w14:textId="70B39AA2" w:rsidR="00B11B1D" w:rsidRDefault="006B2F31" w:rsidP="00B10FE7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426"/>
        </w:tabs>
        <w:autoSpaceDE w:val="0"/>
        <w:autoSpaceDN w:val="0"/>
        <w:adjustRightInd w:val="0"/>
        <w:spacing w:before="120" w:after="120" w:line="276" w:lineRule="auto"/>
        <w:ind w:left="426" w:hanging="426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B10FE7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6B9ABF49" w:rsidR="00772863" w:rsidRPr="002F6BB2" w:rsidRDefault="00772863" w:rsidP="00F40136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Pr="00F40136">
              <w:rPr>
                <w:rFonts w:ascii="Arial Narrow" w:hAnsi="Arial Narrow"/>
                <w:b/>
                <w:sz w:val="24"/>
                <w:szCs w:val="22"/>
              </w:rPr>
              <w:t xml:space="preserve">Odpad, </w:t>
            </w:r>
            <w:proofErr w:type="spellStart"/>
            <w:r w:rsidR="002F6BB2" w:rsidRPr="00F40136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2F6BB2" w:rsidRPr="00F40136">
              <w:rPr>
                <w:rFonts w:ascii="Arial Narrow" w:hAnsi="Arial Narrow"/>
                <w:b/>
                <w:sz w:val="22"/>
                <w:szCs w:val="22"/>
              </w:rPr>
              <w:t xml:space="preserve">. </w:t>
            </w:r>
            <w:r w:rsidR="00F40136" w:rsidRPr="00F40136">
              <w:rPr>
                <w:rFonts w:ascii="Arial Narrow" w:hAnsi="Arial Narrow"/>
                <w:b/>
                <w:sz w:val="22"/>
                <w:szCs w:val="22"/>
              </w:rPr>
              <w:t xml:space="preserve">Terasa, parcela </w:t>
            </w:r>
            <w:r w:rsidR="00F40136" w:rsidRPr="00F40136">
              <w:rPr>
                <w:rFonts w:ascii="Arial Narrow" w:hAnsi="Arial Narrow" w:cs="Arial"/>
                <w:b/>
                <w:sz w:val="22"/>
                <w:szCs w:val="22"/>
              </w:rPr>
              <w:t>KN-C</w:t>
            </w:r>
            <w:r w:rsidR="00F40136" w:rsidRPr="00F40136">
              <w:rPr>
                <w:rFonts w:ascii="Arial Narrow" w:hAnsi="Arial Narrow"/>
                <w:b/>
                <w:sz w:val="22"/>
                <w:szCs w:val="22"/>
              </w:rPr>
              <w:t xml:space="preserve"> 5500/1</w:t>
            </w:r>
          </w:p>
        </w:tc>
      </w:tr>
      <w:tr w:rsidR="00772863" w14:paraId="1BFE061F" w14:textId="77777777" w:rsidTr="00B10FE7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080787E" w:rsidR="00772863" w:rsidRDefault="00772863" w:rsidP="00F4013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 xml:space="preserve">č. </w:t>
            </w:r>
            <w:r w:rsidR="00F40136">
              <w:rPr>
                <w:rFonts w:ascii="Arial Narrow" w:hAnsi="Arial Narrow"/>
                <w:sz w:val="22"/>
                <w:szCs w:val="22"/>
              </w:rPr>
              <w:t>16 01 03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F40136">
              <w:rPr>
                <w:rFonts w:ascii="Arial Narrow" w:hAnsi="Arial Narrow"/>
                <w:sz w:val="22"/>
                <w:szCs w:val="22"/>
              </w:rPr>
              <w:t>–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F40136">
              <w:rPr>
                <w:rFonts w:ascii="Arial Narrow" w:hAnsi="Arial Narrow"/>
                <w:sz w:val="22"/>
                <w:szCs w:val="22"/>
              </w:rPr>
              <w:t>opotrebované pneumatiky</w:t>
            </w:r>
          </w:p>
        </w:tc>
      </w:tr>
      <w:tr w:rsidR="00772863" w14:paraId="11FECFC7" w14:textId="77777777" w:rsidTr="00B10FE7">
        <w:tc>
          <w:tcPr>
            <w:tcW w:w="2504" w:type="pct"/>
            <w:vAlign w:val="center"/>
          </w:tcPr>
          <w:p w14:paraId="0B0CF196" w14:textId="50871F95" w:rsidR="00772863" w:rsidRPr="00772863" w:rsidRDefault="00F40136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0A9CD0C7" w14:textId="55584690" w:rsidR="00772863" w:rsidRPr="00DE0E23" w:rsidRDefault="00F40136" w:rsidP="00D0276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 ks</w:t>
            </w:r>
          </w:p>
        </w:tc>
      </w:tr>
    </w:tbl>
    <w:p w14:paraId="074CDC42" w14:textId="4B2135F3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53E4BE6C" w14:textId="2DD136E7" w:rsidR="00195952" w:rsidRPr="00B32BD3" w:rsidRDefault="00F40136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rieda KVP, </w:t>
      </w:r>
      <w:proofErr w:type="spellStart"/>
      <w:r>
        <w:rPr>
          <w:rFonts w:ascii="Arial Narrow" w:hAnsi="Arial Narrow"/>
          <w:sz w:val="22"/>
          <w:szCs w:val="22"/>
        </w:rPr>
        <w:t>Čičky</w:t>
      </w:r>
      <w:proofErr w:type="spellEnd"/>
      <w:r w:rsidRPr="00E668E9"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 xml:space="preserve">, </w:t>
      </w:r>
      <w:proofErr w:type="spellStart"/>
      <w:r w:rsidR="00195952" w:rsidRPr="00E668E9">
        <w:rPr>
          <w:rFonts w:ascii="Arial Narrow" w:hAnsi="Arial Narrow" w:cs="Arial"/>
          <w:sz w:val="22"/>
          <w:szCs w:val="22"/>
        </w:rPr>
        <w:t>k.ú</w:t>
      </w:r>
      <w:proofErr w:type="spellEnd"/>
      <w:r w:rsidR="00195952" w:rsidRPr="00E668E9">
        <w:rPr>
          <w:rFonts w:ascii="Arial Narrow" w:hAnsi="Arial Narrow" w:cs="Arial"/>
          <w:sz w:val="22"/>
          <w:szCs w:val="22"/>
        </w:rPr>
        <w:t xml:space="preserve">. </w:t>
      </w:r>
      <w:r>
        <w:rPr>
          <w:rFonts w:ascii="Arial Narrow" w:hAnsi="Arial Narrow" w:cs="Arial"/>
          <w:sz w:val="22"/>
          <w:szCs w:val="22"/>
        </w:rPr>
        <w:t>Terasa</w:t>
      </w:r>
      <w:r w:rsidR="00195952" w:rsidRPr="00E668E9">
        <w:rPr>
          <w:rFonts w:ascii="Arial Narrow" w:hAnsi="Arial Narrow" w:cs="Arial"/>
          <w:sz w:val="22"/>
          <w:szCs w:val="22"/>
        </w:rPr>
        <w:t>, parcela KN-</w:t>
      </w:r>
      <w:r w:rsidR="00B32BD3">
        <w:rPr>
          <w:rFonts w:ascii="Arial Narrow" w:hAnsi="Arial Narrow" w:cs="Arial"/>
          <w:sz w:val="22"/>
          <w:szCs w:val="22"/>
        </w:rPr>
        <w:t>C</w:t>
      </w:r>
      <w:r w:rsidR="00195952" w:rsidRPr="00E668E9"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>5500/1</w:t>
      </w:r>
      <w:r w:rsidR="00195952" w:rsidRPr="00B32BD3">
        <w:rPr>
          <w:rFonts w:ascii="Arial Narrow" w:hAnsi="Arial Narrow" w:cs="Arial"/>
          <w:color w:val="FF0000"/>
          <w:sz w:val="22"/>
          <w:szCs w:val="22"/>
        </w:rPr>
        <w:t xml:space="preserve"> </w:t>
      </w:r>
    </w:p>
    <w:p w14:paraId="09A1B114" w14:textId="480C2215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84E1645" w14:textId="77777777" w:rsidR="00B32BD3" w:rsidRPr="00772863" w:rsidRDefault="00B32BD3" w:rsidP="00B32B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B32BD3" w14:paraId="6E795047" w14:textId="77777777" w:rsidTr="008E69BA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6B95185" w14:textId="05DE28CA" w:rsidR="00B32BD3" w:rsidRPr="002F6BB2" w:rsidRDefault="00B32BD3" w:rsidP="00F40136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sz w:val="24"/>
                <w:szCs w:val="22"/>
              </w:rPr>
              <w:t>2</w:t>
            </w: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="00F40136" w:rsidRPr="00F40136">
              <w:rPr>
                <w:rFonts w:ascii="Arial Narrow" w:hAnsi="Arial Narrow"/>
                <w:b/>
                <w:sz w:val="24"/>
                <w:szCs w:val="22"/>
              </w:rPr>
              <w:t xml:space="preserve">Odpad, </w:t>
            </w:r>
            <w:proofErr w:type="spellStart"/>
            <w:r w:rsidR="00F40136" w:rsidRPr="00F40136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F40136" w:rsidRPr="00F40136">
              <w:rPr>
                <w:rFonts w:ascii="Arial Narrow" w:hAnsi="Arial Narrow"/>
                <w:b/>
                <w:sz w:val="22"/>
                <w:szCs w:val="22"/>
              </w:rPr>
              <w:t xml:space="preserve">. Terasa, parcela </w:t>
            </w:r>
            <w:r w:rsidR="00F40136" w:rsidRPr="00F40136">
              <w:rPr>
                <w:rFonts w:ascii="Arial Narrow" w:hAnsi="Arial Narrow" w:cs="Arial"/>
                <w:b/>
                <w:sz w:val="22"/>
                <w:szCs w:val="22"/>
              </w:rPr>
              <w:t>KN-C</w:t>
            </w:r>
            <w:r w:rsidR="00F40136" w:rsidRPr="00F40136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F40136">
              <w:rPr>
                <w:rFonts w:ascii="Arial Narrow" w:hAnsi="Arial Narrow"/>
                <w:b/>
                <w:sz w:val="22"/>
                <w:szCs w:val="22"/>
              </w:rPr>
              <w:t>4729/2</w:t>
            </w:r>
          </w:p>
        </w:tc>
      </w:tr>
      <w:tr w:rsidR="00B32BD3" w14:paraId="09F3EEC9" w14:textId="77777777" w:rsidTr="008E69BA">
        <w:tc>
          <w:tcPr>
            <w:tcW w:w="2504" w:type="pct"/>
            <w:vAlign w:val="center"/>
          </w:tcPr>
          <w:p w14:paraId="3F09A263" w14:textId="77777777" w:rsidR="00B32BD3" w:rsidRPr="00772863" w:rsidRDefault="00B32BD3" w:rsidP="008E69B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6FA78DB3" w14:textId="621C8E3E" w:rsidR="00B32BD3" w:rsidRDefault="00F40136" w:rsidP="008E69B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 xml:space="preserve">č. </w:t>
            </w:r>
            <w:r>
              <w:rPr>
                <w:rFonts w:ascii="Arial Narrow" w:hAnsi="Arial Narrow"/>
                <w:sz w:val="22"/>
                <w:szCs w:val="22"/>
              </w:rPr>
              <w:t>16 01 03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opotrebované pneumatiky</w:t>
            </w:r>
          </w:p>
        </w:tc>
      </w:tr>
      <w:tr w:rsidR="00F40136" w14:paraId="568644FF" w14:textId="77777777" w:rsidTr="008E69BA">
        <w:tc>
          <w:tcPr>
            <w:tcW w:w="2504" w:type="pct"/>
            <w:vAlign w:val="center"/>
          </w:tcPr>
          <w:p w14:paraId="6E1C5814" w14:textId="4755F12C" w:rsidR="00F40136" w:rsidRPr="00772863" w:rsidRDefault="00F40136" w:rsidP="00F40136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506BE6E8" w14:textId="1CD8C074" w:rsidR="00F40136" w:rsidRPr="00DE0E23" w:rsidRDefault="00F40136" w:rsidP="00F40136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60 ks</w:t>
            </w:r>
          </w:p>
        </w:tc>
      </w:tr>
    </w:tbl>
    <w:p w14:paraId="5D3267EA" w14:textId="77777777" w:rsidR="00B32BD3" w:rsidRDefault="00B32BD3" w:rsidP="00B32BD3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71C95399" w14:textId="5D7BBDEF" w:rsidR="00B32BD3" w:rsidRPr="00B32BD3" w:rsidRDefault="00642AA2" w:rsidP="00B32BD3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>Myslavská 2/A, Košice,</w:t>
      </w:r>
      <w:r w:rsidRPr="00E668E9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B32BD3" w:rsidRPr="00E668E9">
        <w:rPr>
          <w:rFonts w:ascii="Arial Narrow" w:hAnsi="Arial Narrow" w:cs="Arial"/>
          <w:sz w:val="22"/>
          <w:szCs w:val="22"/>
        </w:rPr>
        <w:t>k.ú</w:t>
      </w:r>
      <w:proofErr w:type="spellEnd"/>
      <w:r w:rsidR="00B32BD3" w:rsidRPr="00E668E9">
        <w:rPr>
          <w:rFonts w:ascii="Arial Narrow" w:hAnsi="Arial Narrow" w:cs="Arial"/>
          <w:sz w:val="22"/>
          <w:szCs w:val="22"/>
        </w:rPr>
        <w:t xml:space="preserve">. </w:t>
      </w:r>
      <w:r>
        <w:rPr>
          <w:rFonts w:ascii="Arial Narrow" w:hAnsi="Arial Narrow" w:cs="Arial"/>
          <w:sz w:val="22"/>
          <w:szCs w:val="22"/>
        </w:rPr>
        <w:t>Terasa</w:t>
      </w:r>
      <w:r w:rsidR="00B32BD3" w:rsidRPr="00E668E9">
        <w:rPr>
          <w:rFonts w:ascii="Arial Narrow" w:hAnsi="Arial Narrow" w:cs="Arial"/>
          <w:sz w:val="22"/>
          <w:szCs w:val="22"/>
        </w:rPr>
        <w:t>, parcela KN-</w:t>
      </w:r>
      <w:r>
        <w:rPr>
          <w:rFonts w:ascii="Arial Narrow" w:hAnsi="Arial Narrow" w:cs="Arial"/>
          <w:sz w:val="22"/>
          <w:szCs w:val="22"/>
        </w:rPr>
        <w:t>C</w:t>
      </w:r>
      <w:r w:rsidR="00B32BD3" w:rsidRPr="00E668E9"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>4729/2</w:t>
      </w:r>
      <w:r w:rsidR="00B32BD3" w:rsidRPr="00B32BD3">
        <w:rPr>
          <w:rFonts w:ascii="Arial Narrow" w:hAnsi="Arial Narrow" w:cs="Arial"/>
          <w:color w:val="FF0000"/>
          <w:sz w:val="22"/>
          <w:szCs w:val="22"/>
        </w:rPr>
        <w:t xml:space="preserve"> </w:t>
      </w:r>
    </w:p>
    <w:p w14:paraId="14844970" w14:textId="77777777" w:rsidR="00B32BD3" w:rsidRDefault="00B32BD3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42436C0A" w14:textId="77777777" w:rsidR="00B32BD3" w:rsidRDefault="00B32BD3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3A866140" w14:textId="77777777" w:rsidR="00B32BD3" w:rsidRPr="00A83A42" w:rsidRDefault="00B32BD3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BA2406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</w:t>
      </w:r>
      <w:r w:rsidR="00041C61">
        <w:rPr>
          <w:rFonts w:ascii="Arial Narrow" w:hAnsi="Arial Narrow"/>
          <w:i/>
          <w:color w:val="000000"/>
          <w:sz w:val="22"/>
          <w:szCs w:val="22"/>
        </w:rPr>
        <w:t>teľnú súčasť kúpnej zmluvy ako 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5C21E5DE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2DC82D57" w14:textId="1195812B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lastRenderedPageBreak/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308796A1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4A930CEB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3FC7FEAC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072B5E1D" w14:textId="77777777" w:rsidR="000006CE" w:rsidRPr="000006CE" w:rsidRDefault="00AC1640" w:rsidP="000006CE">
      <w:p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0006CE"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 w:rsidRPr="000006CE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="000006CE" w:rsidRPr="000006CE">
        <w:rPr>
          <w:rFonts w:ascii="Arial Narrow" w:hAnsi="Arial Narrow"/>
          <w:sz w:val="22"/>
          <w:szCs w:val="22"/>
        </w:rPr>
        <w:t xml:space="preserve">Odpad, </w:t>
      </w:r>
      <w:proofErr w:type="spellStart"/>
      <w:r w:rsidR="000006CE" w:rsidRPr="000006CE">
        <w:rPr>
          <w:rFonts w:ascii="Arial Narrow" w:hAnsi="Arial Narrow"/>
          <w:sz w:val="22"/>
          <w:szCs w:val="22"/>
        </w:rPr>
        <w:t>k.ú</w:t>
      </w:r>
      <w:proofErr w:type="spellEnd"/>
      <w:r w:rsidR="000006CE" w:rsidRPr="000006CE">
        <w:rPr>
          <w:rFonts w:ascii="Arial Narrow" w:hAnsi="Arial Narrow"/>
          <w:sz w:val="22"/>
          <w:szCs w:val="22"/>
        </w:rPr>
        <w:t xml:space="preserve">. Terasa, parcela </w:t>
      </w:r>
      <w:r w:rsidR="000006CE" w:rsidRPr="000006CE">
        <w:rPr>
          <w:rFonts w:ascii="Arial Narrow" w:hAnsi="Arial Narrow" w:cs="Arial"/>
          <w:sz w:val="22"/>
          <w:szCs w:val="22"/>
        </w:rPr>
        <w:t>KN-C</w:t>
      </w:r>
      <w:r w:rsidR="000006CE" w:rsidRPr="000006CE">
        <w:rPr>
          <w:rFonts w:ascii="Arial Narrow" w:hAnsi="Arial Narrow"/>
          <w:sz w:val="22"/>
          <w:szCs w:val="22"/>
        </w:rPr>
        <w:t xml:space="preserve"> 5500/1</w:t>
      </w:r>
    </w:p>
    <w:p w14:paraId="12467776" w14:textId="56DCA699" w:rsidR="00AC1640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noProof/>
          <w:lang w:eastAsia="sk-SK"/>
        </w:rPr>
      </w:pPr>
      <w:r w:rsidRPr="000006CE">
        <w:rPr>
          <w:rFonts w:ascii="Arial Narrow" w:hAnsi="Arial Narrow"/>
          <w:noProof/>
          <w:sz w:val="22"/>
          <w:szCs w:val="22"/>
          <w:lang w:eastAsia="sk-SK"/>
        </w:rPr>
        <w:drawing>
          <wp:anchor distT="0" distB="0" distL="114300" distR="114300" simplePos="0" relativeHeight="251660288" behindDoc="1" locked="0" layoutInCell="1" allowOverlap="1" wp14:anchorId="69669FD6" wp14:editId="7CDCEDDD">
            <wp:simplePos x="0" y="0"/>
            <wp:positionH relativeFrom="margin">
              <wp:posOffset>-167640</wp:posOffset>
            </wp:positionH>
            <wp:positionV relativeFrom="paragraph">
              <wp:posOffset>197485</wp:posOffset>
            </wp:positionV>
            <wp:extent cx="3398520" cy="3058795"/>
            <wp:effectExtent l="0" t="1588" r="0" b="0"/>
            <wp:wrapNone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52" t="4576" r="3481" b="14055"/>
                    <a:stretch/>
                  </pic:blipFill>
                  <pic:spPr bwMode="auto">
                    <a:xfrm rot="5400000">
                      <a:off x="0" y="0"/>
                      <a:ext cx="3398520" cy="305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06CE">
        <w:rPr>
          <w:rFonts w:ascii="Arial Narrow" w:hAnsi="Arial Narrow"/>
          <w:noProof/>
          <w:sz w:val="22"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3371D94D" wp14:editId="766E3465">
            <wp:simplePos x="0" y="0"/>
            <wp:positionH relativeFrom="column">
              <wp:posOffset>2973756</wp:posOffset>
            </wp:positionH>
            <wp:positionV relativeFrom="paragraph">
              <wp:posOffset>156082</wp:posOffset>
            </wp:positionV>
            <wp:extent cx="3399155" cy="3146425"/>
            <wp:effectExtent l="0" t="6985" r="3810" b="3810"/>
            <wp:wrapNone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72" t="5009" r="17134" b="6236"/>
                    <a:stretch/>
                  </pic:blipFill>
                  <pic:spPr bwMode="auto">
                    <a:xfrm rot="16200000">
                      <a:off x="0" y="0"/>
                      <a:ext cx="3399155" cy="314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591BA67" w14:textId="3D8F117F" w:rsidR="00CA780C" w:rsidRDefault="00CA780C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noProof/>
          <w:lang w:eastAsia="sk-SK"/>
        </w:rPr>
      </w:pPr>
    </w:p>
    <w:p w14:paraId="5D7B8718" w14:textId="5799CC3F" w:rsidR="00CA780C" w:rsidRDefault="00CA780C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FCDD378" w14:textId="3273F09F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BD95F6B" w14:textId="7672979A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BB45670" w14:textId="5F59E094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24A3D33" w14:textId="30928F0C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57CA193" w14:textId="38F1AE27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1D329FA" w14:textId="0DC75191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624FEDD" w14:textId="4EA2301E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3B828BF" w14:textId="1F9576BC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8741DDA" w14:textId="27D20BF9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02207E1" w14:textId="3481D86C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C58C64B" w14:textId="035701B3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0364E4" w14:textId="3CBA06F0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4AB6BC8" w14:textId="30605FEE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C4CF277" w14:textId="7A3B2891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116C6FF" w14:textId="231F561E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0FD2D93" w14:textId="67375914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E0DC231" w14:textId="43BC87D6" w:rsidR="000006CE" w:rsidRDefault="000006CE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0E8F679" w14:textId="77777777" w:rsidR="00B32BD3" w:rsidRPr="00B32BD3" w:rsidRDefault="00B32BD3" w:rsidP="00B32BD3">
      <w:pPr>
        <w:rPr>
          <w:rFonts w:ascii="Arial Narrow" w:hAnsi="Arial Narrow"/>
          <w:sz w:val="22"/>
          <w:szCs w:val="22"/>
        </w:rPr>
      </w:pPr>
    </w:p>
    <w:p w14:paraId="0A97945B" w14:textId="77777777" w:rsidR="000006CE" w:rsidRPr="000006CE" w:rsidRDefault="00B32BD3" w:rsidP="000006CE">
      <w:p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0006CE">
        <w:rPr>
          <w:rFonts w:ascii="Arial Narrow" w:hAnsi="Arial Narrow"/>
          <w:b/>
          <w:color w:val="000000"/>
          <w:sz w:val="22"/>
          <w:szCs w:val="22"/>
        </w:rPr>
        <w:t xml:space="preserve">Položka č. 2 - </w:t>
      </w:r>
      <w:r w:rsidR="000006CE" w:rsidRPr="000006CE">
        <w:rPr>
          <w:rFonts w:ascii="Arial Narrow" w:hAnsi="Arial Narrow"/>
          <w:sz w:val="22"/>
          <w:szCs w:val="22"/>
        </w:rPr>
        <w:t xml:space="preserve">Odpad, </w:t>
      </w:r>
      <w:proofErr w:type="spellStart"/>
      <w:r w:rsidR="000006CE" w:rsidRPr="000006CE">
        <w:rPr>
          <w:rFonts w:ascii="Arial Narrow" w:hAnsi="Arial Narrow"/>
          <w:sz w:val="22"/>
          <w:szCs w:val="22"/>
        </w:rPr>
        <w:t>k.ú</w:t>
      </w:r>
      <w:proofErr w:type="spellEnd"/>
      <w:r w:rsidR="000006CE" w:rsidRPr="000006CE">
        <w:rPr>
          <w:rFonts w:ascii="Arial Narrow" w:hAnsi="Arial Narrow"/>
          <w:sz w:val="22"/>
          <w:szCs w:val="22"/>
        </w:rPr>
        <w:t xml:space="preserve">. Terasa, parcela </w:t>
      </w:r>
      <w:r w:rsidR="000006CE" w:rsidRPr="000006CE">
        <w:rPr>
          <w:rFonts w:ascii="Arial Narrow" w:hAnsi="Arial Narrow" w:cs="Arial"/>
          <w:sz w:val="22"/>
          <w:szCs w:val="22"/>
        </w:rPr>
        <w:t>KN-C</w:t>
      </w:r>
      <w:r w:rsidR="000006CE" w:rsidRPr="000006CE">
        <w:rPr>
          <w:rFonts w:ascii="Arial Narrow" w:hAnsi="Arial Narrow"/>
          <w:sz w:val="22"/>
          <w:szCs w:val="22"/>
        </w:rPr>
        <w:t xml:space="preserve"> 4729/2</w:t>
      </w:r>
    </w:p>
    <w:p w14:paraId="0F576951" w14:textId="58031DB5" w:rsidR="00EF183A" w:rsidRDefault="00EF183A" w:rsidP="00B32BD3">
      <w:pPr>
        <w:rPr>
          <w:rFonts w:ascii="Arial Narrow" w:hAnsi="Arial Narrow"/>
          <w:sz w:val="22"/>
          <w:szCs w:val="22"/>
        </w:rPr>
      </w:pPr>
    </w:p>
    <w:p w14:paraId="4805ED55" w14:textId="78C20C36" w:rsidR="002A770E" w:rsidRDefault="002A770E" w:rsidP="00B32BD3">
      <w:pPr>
        <w:rPr>
          <w:rFonts w:ascii="Arial Narrow" w:hAnsi="Arial Narrow"/>
          <w:sz w:val="22"/>
          <w:szCs w:val="22"/>
        </w:rPr>
      </w:pPr>
    </w:p>
    <w:p w14:paraId="28666CCB" w14:textId="4BA9D353" w:rsidR="002A770E" w:rsidRDefault="000006CE" w:rsidP="00B32BD3">
      <w:pPr>
        <w:rPr>
          <w:rFonts w:ascii="Arial Narrow" w:hAnsi="Arial Narrow"/>
          <w:sz w:val="22"/>
          <w:szCs w:val="22"/>
        </w:rPr>
      </w:pPr>
      <w:r w:rsidRPr="004C7FD7">
        <w:rPr>
          <w:rFonts w:ascii="Arial Narrow" w:hAnsi="Arial Narrow"/>
          <w:b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2336" behindDoc="1" locked="0" layoutInCell="1" allowOverlap="1" wp14:anchorId="3657C0AE" wp14:editId="696A5C8C">
            <wp:simplePos x="0" y="0"/>
            <wp:positionH relativeFrom="margin">
              <wp:align>left</wp:align>
            </wp:positionH>
            <wp:positionV relativeFrom="paragraph">
              <wp:posOffset>225692</wp:posOffset>
            </wp:positionV>
            <wp:extent cx="3994051" cy="3053585"/>
            <wp:effectExtent l="0" t="6032" r="952" b="953"/>
            <wp:wrapNone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80" t="5721" r="7226" b="3353"/>
                    <a:stretch/>
                  </pic:blipFill>
                  <pic:spPr bwMode="auto">
                    <a:xfrm rot="16200000">
                      <a:off x="0" y="0"/>
                      <a:ext cx="3994051" cy="30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7DE461" w14:textId="73078594" w:rsidR="002A770E" w:rsidRDefault="000006CE" w:rsidP="00B32BD3">
      <w:pPr>
        <w:rPr>
          <w:rFonts w:ascii="Arial Narrow" w:hAnsi="Arial Narrow"/>
          <w:sz w:val="22"/>
          <w:szCs w:val="22"/>
        </w:rPr>
      </w:pPr>
      <w:r w:rsidRPr="005A2F84">
        <w:rPr>
          <w:rFonts w:ascii="Arial Narrow" w:hAnsi="Arial Narrow"/>
          <w:b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4384" behindDoc="1" locked="0" layoutInCell="1" allowOverlap="1" wp14:anchorId="4CC735DB" wp14:editId="115981E1">
            <wp:simplePos x="0" y="0"/>
            <wp:positionH relativeFrom="column">
              <wp:posOffset>2648102</wp:posOffset>
            </wp:positionH>
            <wp:positionV relativeFrom="paragraph">
              <wp:posOffset>71323</wp:posOffset>
            </wp:positionV>
            <wp:extent cx="3968715" cy="3044825"/>
            <wp:effectExtent l="4445" t="0" r="0" b="0"/>
            <wp:wrapNone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27" t="8065" r="6210" b="3543"/>
                    <a:stretch/>
                  </pic:blipFill>
                  <pic:spPr bwMode="auto">
                    <a:xfrm rot="16200000">
                      <a:off x="0" y="0"/>
                      <a:ext cx="3968715" cy="304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B880263" w14:textId="611F5029" w:rsidR="002A770E" w:rsidRDefault="002A770E" w:rsidP="00B32BD3">
      <w:pPr>
        <w:rPr>
          <w:rFonts w:ascii="Arial Narrow" w:hAnsi="Arial Narrow"/>
          <w:sz w:val="22"/>
          <w:szCs w:val="22"/>
        </w:rPr>
      </w:pPr>
    </w:p>
    <w:p w14:paraId="2351C29D" w14:textId="15838EBC" w:rsidR="002A770E" w:rsidRPr="00B32BD3" w:rsidRDefault="002A770E" w:rsidP="00B32BD3">
      <w:pPr>
        <w:rPr>
          <w:rFonts w:ascii="Arial Narrow" w:hAnsi="Arial Narrow"/>
          <w:sz w:val="22"/>
          <w:szCs w:val="22"/>
        </w:rPr>
      </w:pPr>
    </w:p>
    <w:sectPr w:rsidR="002A770E" w:rsidRPr="00B32BD3" w:rsidSect="00EF183A">
      <w:headerReference w:type="default" r:id="rId12"/>
      <w:footerReference w:type="default" r:id="rId13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2F246E" w14:textId="77777777" w:rsidR="00100097" w:rsidRDefault="00100097" w:rsidP="006E6235">
      <w:r>
        <w:separator/>
      </w:r>
    </w:p>
  </w:endnote>
  <w:endnote w:type="continuationSeparator" w:id="0">
    <w:p w14:paraId="5DDF6BE5" w14:textId="77777777" w:rsidR="00100097" w:rsidRDefault="0010009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E00C9E3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2D0E" w:rsidRPr="00502D0E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498CD" w14:textId="77777777" w:rsidR="00100097" w:rsidRDefault="00100097" w:rsidP="006E6235">
      <w:r>
        <w:separator/>
      </w:r>
    </w:p>
  </w:footnote>
  <w:footnote w:type="continuationSeparator" w:id="0">
    <w:p w14:paraId="377288E0" w14:textId="77777777" w:rsidR="00100097" w:rsidRDefault="0010009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921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2641" w:hanging="360"/>
      </w:pPr>
    </w:lvl>
    <w:lvl w:ilvl="2" w:tplc="041B001B" w:tentative="1">
      <w:start w:val="1"/>
      <w:numFmt w:val="lowerRoman"/>
      <w:lvlText w:val="%3."/>
      <w:lvlJc w:val="right"/>
      <w:pPr>
        <w:ind w:left="3361" w:hanging="180"/>
      </w:pPr>
    </w:lvl>
    <w:lvl w:ilvl="3" w:tplc="041B000F" w:tentative="1">
      <w:start w:val="1"/>
      <w:numFmt w:val="decimal"/>
      <w:lvlText w:val="%4."/>
      <w:lvlJc w:val="left"/>
      <w:pPr>
        <w:ind w:left="4081" w:hanging="360"/>
      </w:pPr>
    </w:lvl>
    <w:lvl w:ilvl="4" w:tplc="041B0019" w:tentative="1">
      <w:start w:val="1"/>
      <w:numFmt w:val="lowerLetter"/>
      <w:lvlText w:val="%5."/>
      <w:lvlJc w:val="left"/>
      <w:pPr>
        <w:ind w:left="4801" w:hanging="360"/>
      </w:pPr>
    </w:lvl>
    <w:lvl w:ilvl="5" w:tplc="041B001B" w:tentative="1">
      <w:start w:val="1"/>
      <w:numFmt w:val="lowerRoman"/>
      <w:lvlText w:val="%6."/>
      <w:lvlJc w:val="right"/>
      <w:pPr>
        <w:ind w:left="5521" w:hanging="180"/>
      </w:pPr>
    </w:lvl>
    <w:lvl w:ilvl="6" w:tplc="041B000F" w:tentative="1">
      <w:start w:val="1"/>
      <w:numFmt w:val="decimal"/>
      <w:lvlText w:val="%7."/>
      <w:lvlJc w:val="left"/>
      <w:pPr>
        <w:ind w:left="6241" w:hanging="360"/>
      </w:pPr>
    </w:lvl>
    <w:lvl w:ilvl="7" w:tplc="041B0019" w:tentative="1">
      <w:start w:val="1"/>
      <w:numFmt w:val="lowerLetter"/>
      <w:lvlText w:val="%8."/>
      <w:lvlJc w:val="left"/>
      <w:pPr>
        <w:ind w:left="6961" w:hanging="360"/>
      </w:pPr>
    </w:lvl>
    <w:lvl w:ilvl="8" w:tplc="041B001B" w:tentative="1">
      <w:start w:val="1"/>
      <w:numFmt w:val="lowerRoman"/>
      <w:lvlText w:val="%9."/>
      <w:lvlJc w:val="right"/>
      <w:pPr>
        <w:ind w:left="7681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6CE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0097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578F"/>
    <w:rsid w:val="00136CC8"/>
    <w:rsid w:val="001378B5"/>
    <w:rsid w:val="00144AD6"/>
    <w:rsid w:val="00145CC2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2FC9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A770E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00B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6075"/>
    <w:rsid w:val="004A7B26"/>
    <w:rsid w:val="004B7F5C"/>
    <w:rsid w:val="004C286C"/>
    <w:rsid w:val="004C2FCA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2D0E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2AA2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3F47"/>
    <w:rsid w:val="00734EA2"/>
    <w:rsid w:val="00736D47"/>
    <w:rsid w:val="00737FAA"/>
    <w:rsid w:val="007466F2"/>
    <w:rsid w:val="007522AB"/>
    <w:rsid w:val="00753316"/>
    <w:rsid w:val="00754F41"/>
    <w:rsid w:val="007627B5"/>
    <w:rsid w:val="00767520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0BEE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0A79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263A"/>
    <w:rsid w:val="008F5600"/>
    <w:rsid w:val="00904622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479"/>
    <w:rsid w:val="00977C19"/>
    <w:rsid w:val="00983050"/>
    <w:rsid w:val="00991BA8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110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6BF3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545E"/>
    <w:rsid w:val="00B058BD"/>
    <w:rsid w:val="00B104DE"/>
    <w:rsid w:val="00B10FE7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2206"/>
    <w:rsid w:val="00B32BD3"/>
    <w:rsid w:val="00B35C20"/>
    <w:rsid w:val="00B435D6"/>
    <w:rsid w:val="00B4610B"/>
    <w:rsid w:val="00B54FA5"/>
    <w:rsid w:val="00B56DA0"/>
    <w:rsid w:val="00B60143"/>
    <w:rsid w:val="00B71D3C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19A2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80C"/>
    <w:rsid w:val="00CA795B"/>
    <w:rsid w:val="00CB3C54"/>
    <w:rsid w:val="00CB436C"/>
    <w:rsid w:val="00CC0C11"/>
    <w:rsid w:val="00CC162C"/>
    <w:rsid w:val="00CC2E1F"/>
    <w:rsid w:val="00CC3451"/>
    <w:rsid w:val="00CC3E07"/>
    <w:rsid w:val="00CC5070"/>
    <w:rsid w:val="00CC54C9"/>
    <w:rsid w:val="00CD5CBD"/>
    <w:rsid w:val="00CD7148"/>
    <w:rsid w:val="00CE13E9"/>
    <w:rsid w:val="00CE528C"/>
    <w:rsid w:val="00CE6A69"/>
    <w:rsid w:val="00D02765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75E17"/>
    <w:rsid w:val="00D863B3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382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533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67B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09DF"/>
    <w:rsid w:val="00F325DC"/>
    <w:rsid w:val="00F37090"/>
    <w:rsid w:val="00F40136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5675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5554B-5F1A-4013-8305-045B99B52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Beáta Kraková</cp:lastModifiedBy>
  <cp:revision>65</cp:revision>
  <cp:lastPrinted>2023-08-03T06:12:00Z</cp:lastPrinted>
  <dcterms:created xsi:type="dcterms:W3CDTF">2023-06-30T06:49:00Z</dcterms:created>
  <dcterms:modified xsi:type="dcterms:W3CDTF">2026-06-02T13:39:00Z</dcterms:modified>
</cp:coreProperties>
</file>